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771582" w14:paraId="086EE409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0D231F25" w14:textId="77777777" w:rsidR="0000007A" w:rsidRPr="0077158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</w:pPr>
            <w:r w:rsidRPr="00771582"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E95A0" w14:textId="77777777" w:rsidR="0000007A" w:rsidRPr="00771582" w:rsidRDefault="00E07031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8"/>
                <w:lang w:val="en-GB"/>
              </w:rPr>
            </w:pPr>
            <w:hyperlink r:id="rId8" w:history="1">
              <w:r w:rsidRPr="00771582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8"/>
                  <w:u w:val="single"/>
                </w:rPr>
                <w:t>Journal of International Research in Medical and Pharmaceutical Sciences</w:t>
              </w:r>
            </w:hyperlink>
          </w:p>
        </w:tc>
      </w:tr>
      <w:tr w:rsidR="0000007A" w:rsidRPr="00771582" w14:paraId="41EF2E99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212ED6A2" w14:textId="77777777" w:rsidR="0000007A" w:rsidRPr="0077158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</w:pPr>
            <w:r w:rsidRPr="00771582"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CC285" w14:textId="77777777" w:rsidR="0000007A" w:rsidRPr="00771582" w:rsidRDefault="00082E3C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8"/>
                <w:lang w:val="en-GB"/>
              </w:rPr>
            </w:pPr>
            <w:r w:rsidRPr="00771582">
              <w:rPr>
                <w:rFonts w:ascii="Arial" w:hAnsi="Arial" w:cs="Arial"/>
                <w:b/>
                <w:bCs/>
                <w:sz w:val="20"/>
                <w:szCs w:val="28"/>
                <w:lang w:val="en-GB"/>
              </w:rPr>
              <w:t>Ms_JIRMEPS_14292</w:t>
            </w:r>
          </w:p>
        </w:tc>
      </w:tr>
      <w:tr w:rsidR="0000007A" w:rsidRPr="00771582" w14:paraId="15B30176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0FDB8BF6" w14:textId="77777777" w:rsidR="0000007A" w:rsidRPr="0077158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</w:pPr>
            <w:r w:rsidRPr="00771582"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510D0" w14:textId="77777777" w:rsidR="0000007A" w:rsidRPr="00771582" w:rsidRDefault="00082E3C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8"/>
                <w:lang w:val="en-GB"/>
              </w:rPr>
            </w:pPr>
            <w:r w:rsidRPr="00771582">
              <w:rPr>
                <w:rFonts w:ascii="Arial" w:hAnsi="Arial" w:cs="Arial"/>
                <w:b/>
                <w:sz w:val="20"/>
                <w:szCs w:val="28"/>
                <w:lang w:val="en-GB"/>
              </w:rPr>
              <w:t xml:space="preserve">"Smart </w:t>
            </w:r>
            <w:proofErr w:type="spellStart"/>
            <w:r w:rsidRPr="00771582">
              <w:rPr>
                <w:rFonts w:ascii="Arial" w:hAnsi="Arial" w:cs="Arial"/>
                <w:b/>
                <w:sz w:val="20"/>
                <w:szCs w:val="28"/>
                <w:lang w:val="en-GB"/>
              </w:rPr>
              <w:t>Aquasomes</w:t>
            </w:r>
            <w:proofErr w:type="spellEnd"/>
            <w:r w:rsidRPr="00771582">
              <w:rPr>
                <w:rFonts w:ascii="Arial" w:hAnsi="Arial" w:cs="Arial"/>
                <w:b/>
                <w:sz w:val="20"/>
                <w:szCs w:val="28"/>
                <w:lang w:val="en-GB"/>
              </w:rPr>
              <w:t>: Engineering Carbohydrate-Coated Nanoparticles for Stimuli-Responsive, Targeted, and Combination Therapies"</w:t>
            </w:r>
          </w:p>
        </w:tc>
      </w:tr>
      <w:tr w:rsidR="00CF0BBB" w:rsidRPr="00771582" w14:paraId="32D77FBB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0F4BD620" w14:textId="77777777" w:rsidR="00CF0BBB" w:rsidRPr="0077158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</w:pPr>
            <w:r w:rsidRPr="00771582"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623D53" w14:textId="252154DC" w:rsidR="00CF0BBB" w:rsidRPr="00771582" w:rsidRDefault="00C05F7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8"/>
                <w:lang w:val="en-GB"/>
              </w:rPr>
            </w:pPr>
            <w:r w:rsidRPr="00771582">
              <w:rPr>
                <w:rFonts w:ascii="Arial" w:hAnsi="Arial" w:cs="Arial"/>
                <w:b/>
                <w:sz w:val="20"/>
                <w:szCs w:val="28"/>
                <w:lang w:val="en-GB"/>
              </w:rPr>
              <w:t xml:space="preserve">Review Article </w:t>
            </w:r>
          </w:p>
        </w:tc>
      </w:tr>
    </w:tbl>
    <w:p w14:paraId="104BF60A" w14:textId="77777777" w:rsidR="00037D52" w:rsidRPr="0077158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D2A8D96" w14:textId="77777777" w:rsidR="00605952" w:rsidRPr="00771582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62014B2" w14:textId="61EAE4CB" w:rsidR="008D0D23" w:rsidRPr="00771582" w:rsidRDefault="008D0D23" w:rsidP="008D0D23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8D0D23" w:rsidRPr="00771582" w14:paraId="559A189C" w14:textId="77777777" w:rsidTr="003F76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47C6F12A" w14:textId="77777777" w:rsidR="008D0D23" w:rsidRPr="00771582" w:rsidRDefault="008D0D23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71582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77158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361EC5E1" w14:textId="77777777" w:rsidR="008D0D23" w:rsidRPr="00771582" w:rsidRDefault="008D0D23" w:rsidP="008D0D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D0D23" w:rsidRPr="00771582" w14:paraId="3914D428" w14:textId="77777777" w:rsidTr="003F7677">
        <w:tc>
          <w:tcPr>
            <w:tcW w:w="1265" w:type="pct"/>
            <w:noWrap/>
          </w:tcPr>
          <w:p w14:paraId="13AF0AA4" w14:textId="77777777" w:rsidR="008D0D23" w:rsidRPr="00771582" w:rsidRDefault="008D0D23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D37F39F" w14:textId="77777777" w:rsidR="008D0D23" w:rsidRPr="00771582" w:rsidRDefault="008D0D23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7158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2689DD86" w14:textId="77777777" w:rsidR="002C2954" w:rsidRPr="00771582" w:rsidRDefault="002C2954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7158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12043174" w14:textId="77777777" w:rsidR="009F32AE" w:rsidRPr="00771582" w:rsidRDefault="009F32AE" w:rsidP="009F32A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7158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771582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45E9E577" w14:textId="77777777" w:rsidR="008D0D23" w:rsidRPr="00771582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771582" w14:paraId="70F50F8B" w14:textId="77777777" w:rsidTr="003F7677">
        <w:trPr>
          <w:trHeight w:val="1264"/>
        </w:trPr>
        <w:tc>
          <w:tcPr>
            <w:tcW w:w="1265" w:type="pct"/>
            <w:noWrap/>
          </w:tcPr>
          <w:p w14:paraId="6F1BD8C5" w14:textId="77777777" w:rsidR="008D0D23" w:rsidRPr="00771582" w:rsidRDefault="008D0D23" w:rsidP="008D0D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15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1A580065" w14:textId="77777777" w:rsidR="008D0D23" w:rsidRPr="00771582" w:rsidRDefault="008D0D23" w:rsidP="008D0D23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0490901" w14:textId="52959DE5" w:rsidR="008D0D23" w:rsidRPr="00771582" w:rsidRDefault="00C7531A" w:rsidP="001E317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15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uthors make a good study that shows </w:t>
            </w:r>
            <w:proofErr w:type="spellStart"/>
            <w:r w:rsidR="00782CD7" w:rsidRPr="007715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quasomes</w:t>
            </w:r>
            <w:proofErr w:type="spellEnd"/>
            <w:r w:rsidR="00782CD7" w:rsidRPr="007715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e biocompatible nanocarriers enabling targeted, controlled drug delivery with enhanced stability and therapeutic efficacy.</w:t>
            </w:r>
          </w:p>
          <w:p w14:paraId="765529E2" w14:textId="77777777" w:rsidR="00782CD7" w:rsidRPr="00771582" w:rsidRDefault="00782CD7" w:rsidP="008D0D23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C699936" w14:textId="3BDA46C1" w:rsidR="00782CD7" w:rsidRPr="00771582" w:rsidRDefault="00782CD7" w:rsidP="001E317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15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stract should be </w:t>
            </w:r>
            <w:r w:rsidR="001E3171" w:rsidRPr="007715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50-200 words only</w:t>
            </w:r>
          </w:p>
          <w:p w14:paraId="69AD6644" w14:textId="77777777" w:rsidR="001E3171" w:rsidRPr="00771582" w:rsidRDefault="001E3171" w:rsidP="001E3171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4B688DE" w14:textId="4FCA266D" w:rsidR="001E3171" w:rsidRPr="00771582" w:rsidRDefault="002A5F87" w:rsidP="001E317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15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Kindly revise the table no 1 that</w:t>
            </w:r>
            <w:r w:rsidR="008C09DC" w:rsidRPr="007715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mes under </w:t>
            </w:r>
            <w:r w:rsidR="003F7677" w:rsidRPr="007715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ection Factors Affecting Preparation and Stability </w:t>
            </w:r>
            <w:r w:rsidR="00F34C02" w:rsidRPr="007715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(headers &amp; information input confused to reader </w:t>
            </w:r>
          </w:p>
          <w:p w14:paraId="3D13DBB6" w14:textId="5CF3BA09" w:rsidR="00782CD7" w:rsidRPr="00771582" w:rsidRDefault="00782CD7" w:rsidP="008D0D23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DE0B7B9" w14:textId="77777777" w:rsidR="008D0D23" w:rsidRPr="00771582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771582" w14:paraId="49062A82" w14:textId="77777777" w:rsidTr="003F7677">
        <w:trPr>
          <w:trHeight w:val="1262"/>
        </w:trPr>
        <w:tc>
          <w:tcPr>
            <w:tcW w:w="1265" w:type="pct"/>
            <w:noWrap/>
          </w:tcPr>
          <w:p w14:paraId="04623173" w14:textId="77777777" w:rsidR="008D0D23" w:rsidRPr="00771582" w:rsidRDefault="008D0D23" w:rsidP="008D0D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15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460FB61C" w14:textId="77777777" w:rsidR="008D0D23" w:rsidRPr="00771582" w:rsidRDefault="008D0D23" w:rsidP="008D0D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15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63CA25E3" w14:textId="77777777" w:rsidR="008D0D23" w:rsidRPr="00771582" w:rsidRDefault="008D0D23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D1C6DE0" w14:textId="77777777" w:rsidR="008D0D23" w:rsidRPr="00771582" w:rsidRDefault="008D0D23" w:rsidP="008D0D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6B0003F" w14:textId="77777777" w:rsidR="008D0D23" w:rsidRPr="00771582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771582" w14:paraId="7FB75980" w14:textId="77777777" w:rsidTr="003F7677">
        <w:trPr>
          <w:trHeight w:val="1262"/>
        </w:trPr>
        <w:tc>
          <w:tcPr>
            <w:tcW w:w="1265" w:type="pct"/>
            <w:noWrap/>
          </w:tcPr>
          <w:p w14:paraId="0C998ADB" w14:textId="77777777" w:rsidR="008D0D23" w:rsidRPr="00771582" w:rsidRDefault="008D0D23" w:rsidP="008D0D23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7158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7970ADED" w14:textId="77777777" w:rsidR="008D0D23" w:rsidRPr="00771582" w:rsidRDefault="008D0D23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2CD4A0A" w14:textId="77777777" w:rsidR="008D0D23" w:rsidRPr="00771582" w:rsidRDefault="008D0D23" w:rsidP="008D0D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E65E2" w14:textId="77777777" w:rsidR="008D0D23" w:rsidRPr="00771582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771582" w14:paraId="097CA471" w14:textId="77777777" w:rsidTr="003F7677">
        <w:trPr>
          <w:trHeight w:val="704"/>
        </w:trPr>
        <w:tc>
          <w:tcPr>
            <w:tcW w:w="1265" w:type="pct"/>
            <w:noWrap/>
          </w:tcPr>
          <w:p w14:paraId="37F191DD" w14:textId="77777777" w:rsidR="008D0D23" w:rsidRPr="00771582" w:rsidRDefault="008D0D23" w:rsidP="008D0D23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77158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4975A99F" w14:textId="77777777" w:rsidR="008D0D23" w:rsidRPr="00771582" w:rsidRDefault="008D0D23" w:rsidP="008D0D2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1F9068A" w14:textId="77777777" w:rsidR="008D0D23" w:rsidRPr="00771582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771582" w14:paraId="10F731A4" w14:textId="77777777" w:rsidTr="003F7677">
        <w:trPr>
          <w:trHeight w:val="703"/>
        </w:trPr>
        <w:tc>
          <w:tcPr>
            <w:tcW w:w="1265" w:type="pct"/>
            <w:noWrap/>
          </w:tcPr>
          <w:p w14:paraId="0DBD4165" w14:textId="77777777" w:rsidR="008D0D23" w:rsidRPr="00771582" w:rsidRDefault="008D0D23" w:rsidP="008D0D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15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308277F7" w14:textId="77777777" w:rsidR="008D0D23" w:rsidRPr="00771582" w:rsidRDefault="008D0D23" w:rsidP="008D0D2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8410205" w14:textId="77777777" w:rsidR="008D0D23" w:rsidRPr="00771582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771582" w14:paraId="40DF89E7" w14:textId="77777777" w:rsidTr="003F7677">
        <w:trPr>
          <w:trHeight w:val="386"/>
        </w:trPr>
        <w:tc>
          <w:tcPr>
            <w:tcW w:w="1265" w:type="pct"/>
            <w:noWrap/>
          </w:tcPr>
          <w:p w14:paraId="7638206A" w14:textId="77777777" w:rsidR="008D0D23" w:rsidRPr="00771582" w:rsidRDefault="008D0D23" w:rsidP="008D0D23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771582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6240796B" w14:textId="77777777" w:rsidR="008D0D23" w:rsidRPr="00771582" w:rsidRDefault="008D0D23" w:rsidP="008D0D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E7EE1E6" w14:textId="77777777" w:rsidR="008D0D23" w:rsidRPr="00771582" w:rsidRDefault="008D0D23" w:rsidP="008D0D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4AD2133" w14:textId="77777777" w:rsidR="008D0D23" w:rsidRPr="00771582" w:rsidRDefault="008D0D23" w:rsidP="008D0D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D0D23" w:rsidRPr="00771582" w14:paraId="203CE6E1" w14:textId="77777777" w:rsidTr="003F7677">
        <w:trPr>
          <w:trHeight w:val="1178"/>
        </w:trPr>
        <w:tc>
          <w:tcPr>
            <w:tcW w:w="1265" w:type="pct"/>
            <w:noWrap/>
          </w:tcPr>
          <w:p w14:paraId="5ABA3DBB" w14:textId="77777777" w:rsidR="008D0D23" w:rsidRPr="00771582" w:rsidRDefault="008D0D23" w:rsidP="008D0D23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771582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771582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771582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35DF0E78" w14:textId="77777777" w:rsidR="008D0D23" w:rsidRPr="00771582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93ADBC6" w14:textId="77777777" w:rsidR="008D0D23" w:rsidRPr="00771582" w:rsidRDefault="008D0D23" w:rsidP="008D0D23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20E0E06" w14:textId="77777777" w:rsidR="008D0D23" w:rsidRPr="00771582" w:rsidRDefault="008D0D23" w:rsidP="008D0D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B721263" w14:textId="77777777" w:rsidR="008D0D23" w:rsidRPr="00771582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2385933" w14:textId="77777777" w:rsidR="008D0D23" w:rsidRPr="00771582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6C2CF53" w14:textId="77777777" w:rsidR="008D0D23" w:rsidRPr="00771582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D00F80F" w14:textId="77777777" w:rsidR="008D0D23" w:rsidRPr="00771582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9391CFC" w14:textId="77777777" w:rsidR="008D0D23" w:rsidRPr="00771582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3"/>
        <w:gridCol w:w="4342"/>
        <w:gridCol w:w="2525"/>
      </w:tblGrid>
      <w:tr w:rsidR="008D0D23" w:rsidRPr="00771582" w14:paraId="0D021B19" w14:textId="77777777" w:rsidTr="00D9764A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19B89A" w14:textId="77777777" w:rsidR="008D0D23" w:rsidRPr="00771582" w:rsidRDefault="008D0D23" w:rsidP="008D0D2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71582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71582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8CBC99C" w14:textId="77777777" w:rsidR="008D0D23" w:rsidRPr="00771582" w:rsidRDefault="008D0D23" w:rsidP="008D0D2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8D0D23" w:rsidRPr="00771582" w14:paraId="0AFBF0C1" w14:textId="77777777" w:rsidTr="00B064AB">
        <w:trPr>
          <w:trHeight w:val="935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6551E" w14:textId="77777777" w:rsidR="008D0D23" w:rsidRPr="00771582" w:rsidRDefault="008D0D23" w:rsidP="008D0D2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8C1ADE" w14:textId="77777777" w:rsidR="008D0D23" w:rsidRPr="00771582" w:rsidRDefault="008D0D23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7158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74" w:type="pct"/>
          </w:tcPr>
          <w:p w14:paraId="12EF8E9E" w14:textId="77777777" w:rsidR="009F32AE" w:rsidRPr="00771582" w:rsidRDefault="009F32AE" w:rsidP="009F32A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7158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771582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0B3F0052" w14:textId="77777777" w:rsidR="008D0D23" w:rsidRPr="00771582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771582" w14:paraId="678D1197" w14:textId="77777777" w:rsidTr="00B064AB">
        <w:trPr>
          <w:trHeight w:val="697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FE0F8" w14:textId="77777777" w:rsidR="008D0D23" w:rsidRPr="00771582" w:rsidRDefault="008D0D23" w:rsidP="008D0D23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771582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lastRenderedPageBreak/>
              <w:t xml:space="preserve">Are there ethical issues in this manuscript? </w:t>
            </w:r>
          </w:p>
          <w:p w14:paraId="59768786" w14:textId="77777777" w:rsidR="008D0D23" w:rsidRPr="00771582" w:rsidRDefault="008D0D23" w:rsidP="008D0D2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9FC11" w14:textId="77777777" w:rsidR="008D0D23" w:rsidRPr="00771582" w:rsidRDefault="008D0D23" w:rsidP="008D0D23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7158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7158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7158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5287F097" w14:textId="77777777" w:rsidR="008D0D23" w:rsidRPr="00771582" w:rsidRDefault="008D0D23" w:rsidP="008D0D23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4425B795" w14:textId="77777777" w:rsidR="008D0D23" w:rsidRPr="00771582" w:rsidRDefault="008D0D23" w:rsidP="008D0D2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74" w:type="pct"/>
            <w:vAlign w:val="center"/>
          </w:tcPr>
          <w:p w14:paraId="7600AA17" w14:textId="77777777" w:rsidR="008D0D23" w:rsidRPr="00771582" w:rsidRDefault="008D0D23" w:rsidP="008D0D2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28A21D4" w14:textId="77777777" w:rsidR="008D0D23" w:rsidRPr="00771582" w:rsidRDefault="008D0D23" w:rsidP="008D0D2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8408407" w14:textId="77777777" w:rsidR="008D0D23" w:rsidRPr="00771582" w:rsidRDefault="008D0D23" w:rsidP="008D0D2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E15DB5B" w14:textId="77777777" w:rsidR="008D0D23" w:rsidRPr="00771582" w:rsidRDefault="008D0D23" w:rsidP="008D0D2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bookmarkEnd w:id="0"/>
    <w:bookmarkEnd w:id="1"/>
    <w:p w14:paraId="78603A51" w14:textId="77777777" w:rsidR="00771582" w:rsidRPr="001F0B0D" w:rsidRDefault="00771582" w:rsidP="00771582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1F0B0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1EAA2645" w14:textId="77777777" w:rsidR="00771582" w:rsidRDefault="00771582" w:rsidP="00771582">
      <w:r w:rsidRPr="001F0B0D">
        <w:rPr>
          <w:rFonts w:ascii="Arial" w:hAnsi="Arial" w:cs="Arial"/>
          <w:b/>
          <w:color w:val="000000"/>
        </w:rPr>
        <w:t xml:space="preserve">Vishal Sharad </w:t>
      </w:r>
      <w:proofErr w:type="spellStart"/>
      <w:proofErr w:type="gramStart"/>
      <w:r w:rsidRPr="001F0B0D">
        <w:rPr>
          <w:rFonts w:ascii="Arial" w:hAnsi="Arial" w:cs="Arial"/>
          <w:b/>
          <w:color w:val="000000"/>
        </w:rPr>
        <w:t>Bodke</w:t>
      </w:r>
      <w:proofErr w:type="spellEnd"/>
      <w:r w:rsidRPr="001F0B0D">
        <w:rPr>
          <w:rFonts w:ascii="Arial" w:hAnsi="Arial" w:cs="Arial"/>
          <w:b/>
          <w:color w:val="000000"/>
        </w:rPr>
        <w:t xml:space="preserve"> ,</w:t>
      </w:r>
      <w:proofErr w:type="gramEnd"/>
      <w:r w:rsidRPr="001F0B0D">
        <w:rPr>
          <w:rFonts w:ascii="Arial" w:hAnsi="Arial" w:cs="Arial"/>
          <w:b/>
          <w:color w:val="000000"/>
        </w:rPr>
        <w:t xml:space="preserve"> University of </w:t>
      </w:r>
      <w:proofErr w:type="gramStart"/>
      <w:r w:rsidRPr="001F0B0D">
        <w:rPr>
          <w:rFonts w:ascii="Arial" w:hAnsi="Arial" w:cs="Arial"/>
          <w:b/>
          <w:color w:val="000000"/>
        </w:rPr>
        <w:t>Mumbai ,</w:t>
      </w:r>
      <w:proofErr w:type="gramEnd"/>
      <w:r w:rsidRPr="001F0B0D">
        <w:rPr>
          <w:rFonts w:ascii="Arial" w:hAnsi="Arial" w:cs="Arial"/>
          <w:b/>
          <w:color w:val="000000"/>
        </w:rPr>
        <w:t xml:space="preserve"> India</w:t>
      </w:r>
      <w:r w:rsidRPr="001F0B0D">
        <w:rPr>
          <w:rFonts w:ascii="Arial" w:hAnsi="Arial" w:cs="Arial"/>
          <w:b/>
          <w:color w:val="000000"/>
        </w:rPr>
        <w:br/>
      </w:r>
    </w:p>
    <w:p w14:paraId="430A591B" w14:textId="77777777" w:rsidR="004C3DF1" w:rsidRPr="00771582" w:rsidRDefault="004C3DF1" w:rsidP="00771A8D">
      <w:pPr>
        <w:pStyle w:val="BodyText"/>
        <w:outlineLvl w:val="0"/>
        <w:rPr>
          <w:rFonts w:ascii="Arial" w:hAnsi="Arial" w:cs="Arial"/>
          <w:sz w:val="20"/>
          <w:szCs w:val="20"/>
          <w:lang w:val="en-US"/>
        </w:rPr>
      </w:pPr>
    </w:p>
    <w:sectPr w:rsidR="004C3DF1" w:rsidRPr="00771582" w:rsidSect="00461478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A3A090" w14:textId="77777777" w:rsidR="007A1C17" w:rsidRPr="0000007A" w:rsidRDefault="007A1C17" w:rsidP="0099583E">
      <w:r>
        <w:separator/>
      </w:r>
    </w:p>
  </w:endnote>
  <w:endnote w:type="continuationSeparator" w:id="0">
    <w:p w14:paraId="16733782" w14:textId="77777777" w:rsidR="007A1C17" w:rsidRPr="0000007A" w:rsidRDefault="007A1C1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AD9B9E" w14:textId="77777777" w:rsidR="007A1C17" w:rsidRPr="0000007A" w:rsidRDefault="007A1C17" w:rsidP="0099583E">
      <w:r>
        <w:separator/>
      </w:r>
    </w:p>
  </w:footnote>
  <w:footnote w:type="continuationSeparator" w:id="0">
    <w:p w14:paraId="1F031542" w14:textId="77777777" w:rsidR="007A1C17" w:rsidRPr="0000007A" w:rsidRDefault="007A1C1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EDB7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FA622A5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FE4E9B"/>
    <w:multiLevelType w:val="hybridMultilevel"/>
    <w:tmpl w:val="F766A3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72326831">
    <w:abstractNumId w:val="3"/>
  </w:num>
  <w:num w:numId="2" w16cid:durableId="2096441559">
    <w:abstractNumId w:val="7"/>
  </w:num>
  <w:num w:numId="3" w16cid:durableId="405760439">
    <w:abstractNumId w:val="6"/>
  </w:num>
  <w:num w:numId="4" w16cid:durableId="1737975414">
    <w:abstractNumId w:val="8"/>
  </w:num>
  <w:num w:numId="5" w16cid:durableId="1999310072">
    <w:abstractNumId w:val="5"/>
  </w:num>
  <w:num w:numId="6" w16cid:durableId="526482371">
    <w:abstractNumId w:val="0"/>
  </w:num>
  <w:num w:numId="7" w16cid:durableId="179320150">
    <w:abstractNumId w:val="2"/>
  </w:num>
  <w:num w:numId="8" w16cid:durableId="1579746136">
    <w:abstractNumId w:val="11"/>
  </w:num>
  <w:num w:numId="9" w16cid:durableId="2134908415">
    <w:abstractNumId w:val="10"/>
  </w:num>
  <w:num w:numId="10" w16cid:durableId="1851750399">
    <w:abstractNumId w:val="1"/>
  </w:num>
  <w:num w:numId="11" w16cid:durableId="1836262461">
    <w:abstractNumId w:val="4"/>
  </w:num>
  <w:num w:numId="12" w16cid:durableId="16590004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3EF"/>
    <w:rsid w:val="00021981"/>
    <w:rsid w:val="000234E1"/>
    <w:rsid w:val="00024CAE"/>
    <w:rsid w:val="0002598E"/>
    <w:rsid w:val="00037D52"/>
    <w:rsid w:val="00040915"/>
    <w:rsid w:val="000450FC"/>
    <w:rsid w:val="00056CB0"/>
    <w:rsid w:val="0006257C"/>
    <w:rsid w:val="00082E3C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0F45B5"/>
    <w:rsid w:val="00101322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09E9"/>
    <w:rsid w:val="001A1605"/>
    <w:rsid w:val="001B0C63"/>
    <w:rsid w:val="001B2CCC"/>
    <w:rsid w:val="001C09EF"/>
    <w:rsid w:val="001D3A1D"/>
    <w:rsid w:val="001E0F58"/>
    <w:rsid w:val="001E3171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1E7"/>
    <w:rsid w:val="00245E23"/>
    <w:rsid w:val="0025366D"/>
    <w:rsid w:val="00262634"/>
    <w:rsid w:val="00275984"/>
    <w:rsid w:val="00280EC9"/>
    <w:rsid w:val="0028120E"/>
    <w:rsid w:val="00291D08"/>
    <w:rsid w:val="00293482"/>
    <w:rsid w:val="002A3729"/>
    <w:rsid w:val="002A5799"/>
    <w:rsid w:val="002A5F87"/>
    <w:rsid w:val="002C2954"/>
    <w:rsid w:val="002E2339"/>
    <w:rsid w:val="002E4E16"/>
    <w:rsid w:val="002E6D86"/>
    <w:rsid w:val="002F6935"/>
    <w:rsid w:val="003204B8"/>
    <w:rsid w:val="0033692F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3F7677"/>
    <w:rsid w:val="00405613"/>
    <w:rsid w:val="00407D92"/>
    <w:rsid w:val="00422010"/>
    <w:rsid w:val="004343E4"/>
    <w:rsid w:val="0044519B"/>
    <w:rsid w:val="0045132A"/>
    <w:rsid w:val="00457AB1"/>
    <w:rsid w:val="00457BC0"/>
    <w:rsid w:val="00461478"/>
    <w:rsid w:val="00462996"/>
    <w:rsid w:val="004909B5"/>
    <w:rsid w:val="004B0818"/>
    <w:rsid w:val="004B4CAD"/>
    <w:rsid w:val="004C3DF1"/>
    <w:rsid w:val="004D2E36"/>
    <w:rsid w:val="004F741B"/>
    <w:rsid w:val="00503AB6"/>
    <w:rsid w:val="005047C5"/>
    <w:rsid w:val="00531C82"/>
    <w:rsid w:val="00533FC1"/>
    <w:rsid w:val="00535A4C"/>
    <w:rsid w:val="0054564B"/>
    <w:rsid w:val="00545A13"/>
    <w:rsid w:val="00546343"/>
    <w:rsid w:val="0054640E"/>
    <w:rsid w:val="00557CD3"/>
    <w:rsid w:val="005600D3"/>
    <w:rsid w:val="00560D3C"/>
    <w:rsid w:val="00567DE0"/>
    <w:rsid w:val="005735A5"/>
    <w:rsid w:val="00584A7E"/>
    <w:rsid w:val="005C25A0"/>
    <w:rsid w:val="005D230D"/>
    <w:rsid w:val="005D65BE"/>
    <w:rsid w:val="006011B8"/>
    <w:rsid w:val="00602F7D"/>
    <w:rsid w:val="00605952"/>
    <w:rsid w:val="00620677"/>
    <w:rsid w:val="00624032"/>
    <w:rsid w:val="00645A56"/>
    <w:rsid w:val="006532DF"/>
    <w:rsid w:val="0065579D"/>
    <w:rsid w:val="00656063"/>
    <w:rsid w:val="00663792"/>
    <w:rsid w:val="006670B7"/>
    <w:rsid w:val="0067046C"/>
    <w:rsid w:val="00680EB4"/>
    <w:rsid w:val="0068446F"/>
    <w:rsid w:val="00691B23"/>
    <w:rsid w:val="00696CAD"/>
    <w:rsid w:val="006A5E0B"/>
    <w:rsid w:val="006C3797"/>
    <w:rsid w:val="006E4337"/>
    <w:rsid w:val="006E7D6E"/>
    <w:rsid w:val="00701186"/>
    <w:rsid w:val="00707BE1"/>
    <w:rsid w:val="007238EB"/>
    <w:rsid w:val="007317C3"/>
    <w:rsid w:val="00735257"/>
    <w:rsid w:val="0073538B"/>
    <w:rsid w:val="00766889"/>
    <w:rsid w:val="00766A0D"/>
    <w:rsid w:val="00767F8C"/>
    <w:rsid w:val="00771582"/>
    <w:rsid w:val="00771A8D"/>
    <w:rsid w:val="0077245B"/>
    <w:rsid w:val="00774427"/>
    <w:rsid w:val="00780B67"/>
    <w:rsid w:val="00782CD7"/>
    <w:rsid w:val="007A1C17"/>
    <w:rsid w:val="007B520F"/>
    <w:rsid w:val="007D0246"/>
    <w:rsid w:val="007E2523"/>
    <w:rsid w:val="007F5873"/>
    <w:rsid w:val="008133DE"/>
    <w:rsid w:val="00815F94"/>
    <w:rsid w:val="00817819"/>
    <w:rsid w:val="008224E2"/>
    <w:rsid w:val="00825DC9"/>
    <w:rsid w:val="0082676D"/>
    <w:rsid w:val="00846F1F"/>
    <w:rsid w:val="00864044"/>
    <w:rsid w:val="00872E19"/>
    <w:rsid w:val="00877F10"/>
    <w:rsid w:val="00882091"/>
    <w:rsid w:val="00893E75"/>
    <w:rsid w:val="00897075"/>
    <w:rsid w:val="008C09DC"/>
    <w:rsid w:val="008C2F62"/>
    <w:rsid w:val="008C6823"/>
    <w:rsid w:val="008D020E"/>
    <w:rsid w:val="008D0D23"/>
    <w:rsid w:val="008F36E4"/>
    <w:rsid w:val="009553EC"/>
    <w:rsid w:val="00956A49"/>
    <w:rsid w:val="00977240"/>
    <w:rsid w:val="00981B18"/>
    <w:rsid w:val="0098224B"/>
    <w:rsid w:val="00982766"/>
    <w:rsid w:val="009852C4"/>
    <w:rsid w:val="0099583E"/>
    <w:rsid w:val="009A0242"/>
    <w:rsid w:val="009A59ED"/>
    <w:rsid w:val="009B075B"/>
    <w:rsid w:val="009C5642"/>
    <w:rsid w:val="009C5EC7"/>
    <w:rsid w:val="009C6373"/>
    <w:rsid w:val="009E13C3"/>
    <w:rsid w:val="009E6A30"/>
    <w:rsid w:val="009F29EB"/>
    <w:rsid w:val="009F32AE"/>
    <w:rsid w:val="00A001A0"/>
    <w:rsid w:val="00A038E0"/>
    <w:rsid w:val="00A06CCE"/>
    <w:rsid w:val="00A12C83"/>
    <w:rsid w:val="00A312E8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064AB"/>
    <w:rsid w:val="00B13E02"/>
    <w:rsid w:val="00B22FE6"/>
    <w:rsid w:val="00B3033D"/>
    <w:rsid w:val="00B377DE"/>
    <w:rsid w:val="00B42EF0"/>
    <w:rsid w:val="00B45227"/>
    <w:rsid w:val="00B62087"/>
    <w:rsid w:val="00B62F41"/>
    <w:rsid w:val="00B64E7A"/>
    <w:rsid w:val="00B760E1"/>
    <w:rsid w:val="00BA1AB3"/>
    <w:rsid w:val="00BA6421"/>
    <w:rsid w:val="00BB4FEC"/>
    <w:rsid w:val="00BC402F"/>
    <w:rsid w:val="00BE0C20"/>
    <w:rsid w:val="00BE13EF"/>
    <w:rsid w:val="00BE40A5"/>
    <w:rsid w:val="00BE6454"/>
    <w:rsid w:val="00BF75D4"/>
    <w:rsid w:val="00C05F7E"/>
    <w:rsid w:val="00C069B5"/>
    <w:rsid w:val="00C10283"/>
    <w:rsid w:val="00C1031E"/>
    <w:rsid w:val="00C118EC"/>
    <w:rsid w:val="00C22886"/>
    <w:rsid w:val="00C25C8F"/>
    <w:rsid w:val="00C263C6"/>
    <w:rsid w:val="00C42BFD"/>
    <w:rsid w:val="00C635B6"/>
    <w:rsid w:val="00C6504E"/>
    <w:rsid w:val="00C7531A"/>
    <w:rsid w:val="00C84097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9764A"/>
    <w:rsid w:val="00DA41F5"/>
    <w:rsid w:val="00DA41FC"/>
    <w:rsid w:val="00DB4568"/>
    <w:rsid w:val="00DB78A7"/>
    <w:rsid w:val="00DB7E1B"/>
    <w:rsid w:val="00DC1D81"/>
    <w:rsid w:val="00E07031"/>
    <w:rsid w:val="00E111E9"/>
    <w:rsid w:val="00E451EA"/>
    <w:rsid w:val="00E53C44"/>
    <w:rsid w:val="00E57F4B"/>
    <w:rsid w:val="00E63889"/>
    <w:rsid w:val="00E71C8D"/>
    <w:rsid w:val="00E72360"/>
    <w:rsid w:val="00E972A7"/>
    <w:rsid w:val="00EB2F55"/>
    <w:rsid w:val="00EB3E91"/>
    <w:rsid w:val="00EC6894"/>
    <w:rsid w:val="00ED0959"/>
    <w:rsid w:val="00ED6B12"/>
    <w:rsid w:val="00EF2AA5"/>
    <w:rsid w:val="00EF326D"/>
    <w:rsid w:val="00EF53FE"/>
    <w:rsid w:val="00F2643C"/>
    <w:rsid w:val="00F34C02"/>
    <w:rsid w:val="00F3669D"/>
    <w:rsid w:val="00F405F8"/>
    <w:rsid w:val="00F45B5A"/>
    <w:rsid w:val="00F4700F"/>
    <w:rsid w:val="00F573EA"/>
    <w:rsid w:val="00F57E9D"/>
    <w:rsid w:val="00FA6528"/>
    <w:rsid w:val="00FC6387"/>
    <w:rsid w:val="00FD70A7"/>
    <w:rsid w:val="00FD7338"/>
    <w:rsid w:val="00FF09A0"/>
    <w:rsid w:val="00FF1918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2CFF7A"/>
  <w15:chartTrackingRefBased/>
  <w15:docId w15:val="{DEF570F2-D1E6-0846-81E1-8ABBF2CAD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6504E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7158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2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IRMEP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C93A2F-B48E-4BB2-8CBB-BA275A670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6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3407933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IRMEP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90</cp:lastModifiedBy>
  <cp:revision>5</cp:revision>
  <dcterms:created xsi:type="dcterms:W3CDTF">2026-01-15T15:11:00Z</dcterms:created>
  <dcterms:modified xsi:type="dcterms:W3CDTF">2026-01-17T11:13:00Z</dcterms:modified>
</cp:coreProperties>
</file>